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40333" w14:textId="77777777" w:rsidR="005E4DE8" w:rsidRDefault="005E4DE8">
      <w:r>
        <w:t xml:space="preserve">Below is my Maze Project. </w:t>
      </w:r>
    </w:p>
    <w:p w14:paraId="4EDD1A41" w14:textId="6E25F0CE" w:rsidR="005E4DE8" w:rsidRDefault="005E4DE8">
      <w:r>
        <w:t xml:space="preserve">As you can </w:t>
      </w:r>
      <w:proofErr w:type="gramStart"/>
      <w:r>
        <w:t>see</w:t>
      </w:r>
      <w:proofErr w:type="gramEnd"/>
      <w:r>
        <w:t xml:space="preserve"> I had the maze start running though to find the end.  X was placed in place for the correct solution and @ was placed for a wrong option.  </w:t>
      </w:r>
    </w:p>
    <w:p w14:paraId="19D8573A" w14:textId="6246A192" w:rsidR="005E4DE8" w:rsidRDefault="005E4DE8">
      <w:r>
        <w:rPr>
          <w:noProof/>
        </w:rPr>
        <w:drawing>
          <wp:inline distT="0" distB="0" distL="0" distR="0" wp14:anchorId="17E086B8" wp14:editId="0545CFEE">
            <wp:extent cx="6461922" cy="3516086"/>
            <wp:effectExtent l="0" t="0" r="0" b="8255"/>
            <wp:docPr id="1" name="Picture 1" descr="A picture containing 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ze running though all the possible solutions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069" cy="35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31E12" w14:textId="7B6CB463" w:rsidR="005E4DE8" w:rsidRPr="005E4DE8" w:rsidRDefault="005E4DE8" w:rsidP="005E4DE8">
      <w:pPr>
        <w:shd w:val="clear" w:color="auto" w:fill="FFFFFF"/>
        <w:spacing w:line="540" w:lineRule="atLeast"/>
        <w:textAlignment w:val="top"/>
        <w:rPr>
          <w:rFonts w:eastAsia="Times New Roman" w:cstheme="minorHAnsi"/>
          <w:color w:val="222222"/>
          <w:sz w:val="24"/>
          <w:szCs w:val="24"/>
        </w:rPr>
      </w:pPr>
      <w:bookmarkStart w:id="0" w:name="_GoBack"/>
      <w:bookmarkEnd w:id="0"/>
      <w:r w:rsidRPr="005E4DE8">
        <w:rPr>
          <w:rFonts w:cstheme="minorHAnsi"/>
          <w:sz w:val="24"/>
          <w:szCs w:val="24"/>
        </w:rPr>
        <w:t xml:space="preserve">I commented out all the code </w:t>
      </w:r>
      <w:r w:rsidRPr="005E4DE8">
        <w:rPr>
          <w:rFonts w:eastAsia="Times New Roman" w:cstheme="minorHAnsi"/>
          <w:color w:val="222222"/>
          <w:sz w:val="24"/>
          <w:szCs w:val="24"/>
        </w:rPr>
        <w:t>run through</w:t>
      </w:r>
      <w:r w:rsidRPr="005E4DE8">
        <w:rPr>
          <w:rFonts w:eastAsia="Times New Roman" w:cstheme="minorHAnsi"/>
          <w:color w:val="222222"/>
          <w:sz w:val="24"/>
          <w:szCs w:val="24"/>
        </w:rPr>
        <w:t>s</w:t>
      </w:r>
      <w:r>
        <w:rPr>
          <w:rFonts w:eastAsia="Times New Roman" w:cstheme="minorHAnsi"/>
          <w:color w:val="222222"/>
          <w:sz w:val="24"/>
          <w:szCs w:val="24"/>
        </w:rPr>
        <w:t xml:space="preserve"> </w:t>
      </w:r>
      <w:r w:rsidRPr="005E4DE8">
        <w:rPr>
          <w:rFonts w:cstheme="minorHAnsi"/>
          <w:sz w:val="24"/>
          <w:szCs w:val="24"/>
        </w:rPr>
        <w:t>so you could just see the final solution as so.</w:t>
      </w:r>
    </w:p>
    <w:p w14:paraId="4D0692BD" w14:textId="2E53DB44" w:rsidR="005E4DE8" w:rsidRDefault="005E4DE8">
      <w:r>
        <w:rPr>
          <w:noProof/>
        </w:rPr>
        <w:drawing>
          <wp:inline distT="0" distB="0" distL="0" distR="0" wp14:anchorId="649D7592" wp14:editId="7787C314">
            <wp:extent cx="5943600" cy="3234055"/>
            <wp:effectExtent l="0" t="0" r="0" b="4445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ze solutio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F8310" w14:textId="303B337B" w:rsidR="005E4DE8" w:rsidRDefault="005E4DE8"/>
    <w:p w14:paraId="6A32C6C1" w14:textId="47BB05E1" w:rsidR="005E4DE8" w:rsidRDefault="005E4DE8">
      <w:r>
        <w:rPr>
          <w:noProof/>
        </w:rPr>
        <w:drawing>
          <wp:inline distT="0" distB="0" distL="0" distR="0" wp14:anchorId="6CDD517E" wp14:editId="5C8C9DD7">
            <wp:extent cx="3913517" cy="5236166"/>
            <wp:effectExtent l="0" t="0" r="0" b="3175"/>
            <wp:docPr id="3" name="Picture 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nal Mov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17" cy="5236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4DE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281EEF" w14:textId="77777777" w:rsidR="005E4DE8" w:rsidRDefault="005E4DE8" w:rsidP="005E4DE8">
      <w:pPr>
        <w:spacing w:after="0" w:line="240" w:lineRule="auto"/>
      </w:pPr>
      <w:r>
        <w:separator/>
      </w:r>
    </w:p>
  </w:endnote>
  <w:endnote w:type="continuationSeparator" w:id="0">
    <w:p w14:paraId="193A8386" w14:textId="77777777" w:rsidR="005E4DE8" w:rsidRDefault="005E4DE8" w:rsidP="005E4D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2882A" w14:textId="77777777" w:rsidR="005E4DE8" w:rsidRDefault="005E4DE8" w:rsidP="005E4DE8">
      <w:pPr>
        <w:spacing w:after="0" w:line="240" w:lineRule="auto"/>
      </w:pPr>
      <w:r>
        <w:separator/>
      </w:r>
    </w:p>
  </w:footnote>
  <w:footnote w:type="continuationSeparator" w:id="0">
    <w:p w14:paraId="0E653681" w14:textId="77777777" w:rsidR="005E4DE8" w:rsidRDefault="005E4DE8" w:rsidP="005E4D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67522" w14:textId="09F9E124" w:rsidR="005E4DE8" w:rsidRDefault="005E4DE8">
    <w:pPr>
      <w:pStyle w:val="Header"/>
    </w:pPr>
    <w:r>
      <w:t>Maze Traversal Project</w:t>
    </w:r>
  </w:p>
  <w:p w14:paraId="523EDA6C" w14:textId="440E407F" w:rsidR="005E4DE8" w:rsidRDefault="005E4DE8">
    <w:pPr>
      <w:pStyle w:val="Header"/>
    </w:pPr>
    <w:r>
      <w:t>Anita Gor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zMDcwNzczNrY0MjZS0lEKTi0uzszPAykwrAUAW57T1SwAAAA="/>
  </w:docVars>
  <w:rsids>
    <w:rsidRoot w:val="005E4DE8"/>
    <w:rsid w:val="002C0642"/>
    <w:rsid w:val="005E4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2CBF9"/>
  <w15:chartTrackingRefBased/>
  <w15:docId w15:val="{D8C578A8-17EB-45BE-8AC0-24311A99A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4D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DE8"/>
  </w:style>
  <w:style w:type="paragraph" w:styleId="Footer">
    <w:name w:val="footer"/>
    <w:basedOn w:val="Normal"/>
    <w:link w:val="FooterChar"/>
    <w:uiPriority w:val="99"/>
    <w:unhideWhenUsed/>
    <w:rsid w:val="005E4D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D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1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Goral</dc:creator>
  <cp:keywords/>
  <dc:description/>
  <cp:lastModifiedBy>Anita Goral</cp:lastModifiedBy>
  <cp:revision>1</cp:revision>
  <dcterms:created xsi:type="dcterms:W3CDTF">2020-10-09T03:17:00Z</dcterms:created>
  <dcterms:modified xsi:type="dcterms:W3CDTF">2020-10-09T03:24:00Z</dcterms:modified>
</cp:coreProperties>
</file>